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729F5" w14:textId="5462BAAB" w:rsidR="005F138E" w:rsidRPr="005F138E" w:rsidRDefault="005F138E" w:rsidP="005F138E">
      <w:pPr>
        <w:tabs>
          <w:tab w:val="num" w:pos="720"/>
        </w:tabs>
        <w:ind w:left="720" w:hanging="360"/>
        <w:rPr>
          <w:b/>
          <w:bCs/>
        </w:rPr>
      </w:pPr>
      <w:r w:rsidRPr="005F138E">
        <w:rPr>
          <w:b/>
          <w:bCs/>
        </w:rPr>
        <w:t>Documented nature of risks</w:t>
      </w:r>
    </w:p>
    <w:p w14:paraId="47A2D4D0" w14:textId="71AD6BD5" w:rsidR="00CE52F8" w:rsidRPr="005F138E" w:rsidRDefault="00CE52F8" w:rsidP="00CE52F8">
      <w:pPr>
        <w:numPr>
          <w:ilvl w:val="0"/>
          <w:numId w:val="1"/>
        </w:numPr>
      </w:pPr>
      <w:r>
        <w:rPr>
          <w:b/>
          <w:bCs/>
          <w:lang w:val="en-US"/>
        </w:rPr>
        <w:t>1</w:t>
      </w:r>
      <w:r w:rsidRPr="005F138E">
        <w:rPr>
          <w:b/>
          <w:bCs/>
          <w:lang w:val="en-US"/>
        </w:rPr>
        <w:t>. Content Risks</w:t>
      </w:r>
    </w:p>
    <w:p w14:paraId="4CCB135E" w14:textId="77777777" w:rsidR="00CE52F8" w:rsidRPr="007313F5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Toxic or Harmful Content:</w:t>
      </w:r>
      <w:r w:rsidRPr="005F138E">
        <w:rPr>
          <w:lang w:val="en-US"/>
        </w:rPr>
        <w:t xml:space="preserve"> Generation or promotion of content that is offensive, harmful, or poses risks to individuals or communities.</w:t>
      </w:r>
    </w:p>
    <w:p w14:paraId="25B2D4E4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Hate Speech Generation: Language models producing hate speech or discriminatory content.</w:t>
      </w:r>
    </w:p>
    <w:p w14:paraId="589DFD34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Radicalization Promotion: Generating content that promotes extremism or radical ideologies.</w:t>
      </w:r>
    </w:p>
    <w:p w14:paraId="40078D95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Cyberbullying: Using language models to generate offensive messages or harass individuals online.</w:t>
      </w:r>
    </w:p>
    <w:p w14:paraId="7CCF50DC" w14:textId="77777777" w:rsidR="00CE52F8" w:rsidRPr="00345C8C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Incorrect or Inaccurate Content:</w:t>
      </w:r>
      <w:r w:rsidRPr="005F138E">
        <w:rPr>
          <w:lang w:val="en-US"/>
        </w:rPr>
        <w:t xml:space="preserve"> Production of information that is factually incorrect or misleading, leading to misinformation.</w:t>
      </w:r>
    </w:p>
    <w:p w14:paraId="385E0FEB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Misinformation Generation: Language models unintentionally producing false information due to biased training data.</w:t>
      </w:r>
    </w:p>
    <w:p w14:paraId="0B9577ED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Misleading Answers: Providing answers that sound plausible but are factually incorrect.</w:t>
      </w:r>
    </w:p>
    <w:p w14:paraId="00267281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Amplifying Falsehoods: Repeating and spreading inaccurate claims from unreliable sources.</w:t>
      </w:r>
    </w:p>
    <w:p w14:paraId="5E036334" w14:textId="77777777" w:rsidR="00CE52F8" w:rsidRPr="00345C8C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Propagating Misconceptions/False Beliefs/Unfaithful Content:</w:t>
      </w:r>
      <w:r w:rsidRPr="005F138E">
        <w:rPr>
          <w:lang w:val="en-US"/>
        </w:rPr>
        <w:t xml:space="preserve"> Spreading of false or deceptive information, contributing to the erosion of truth.</w:t>
      </w:r>
    </w:p>
    <w:p w14:paraId="43019F67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Echo Chamber Effect: Language models reinforcing existing beliefs by generating content that aligns with users' preconceived notions.</w:t>
      </w:r>
    </w:p>
    <w:p w14:paraId="304D0EA8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Spreading Conspiracies: Generating content that supports or perpetuates conspiracy theories.</w:t>
      </w:r>
    </w:p>
    <w:p w14:paraId="17380D83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Disinformation Proliferation: Generating content that mimics credible sources to spread falsehoods.</w:t>
      </w:r>
    </w:p>
    <w:p w14:paraId="5C6B2332" w14:textId="77777777" w:rsidR="00CE52F8" w:rsidRPr="000D4114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Dissemination of Dangerous Information:</w:t>
      </w:r>
      <w:r w:rsidRPr="005F138E">
        <w:rPr>
          <w:lang w:val="en-US"/>
        </w:rPr>
        <w:t xml:space="preserve"> Circulation of information that poses threats to public safety or security.</w:t>
      </w:r>
    </w:p>
    <w:p w14:paraId="15320F61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Generating or circulating information that may cause communal, political, or legal unrest.</w:t>
      </w:r>
    </w:p>
    <w:p w14:paraId="3C84CA64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Encouraging Harmful Acts: Generating content that instructs or encourages dangerous activities like self-harm or violence.</w:t>
      </w:r>
    </w:p>
    <w:p w14:paraId="4D55231D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Promoting Hoaxes: Disseminating hoaxes or false alarms that lead to panic or harm.</w:t>
      </w:r>
    </w:p>
    <w:p w14:paraId="5630DFA2" w14:textId="77777777" w:rsidR="00CE52F8" w:rsidRPr="005F138E" w:rsidRDefault="00CE52F8" w:rsidP="00CE52F8">
      <w:pPr>
        <w:pStyle w:val="ListParagraph"/>
        <w:numPr>
          <w:ilvl w:val="2"/>
          <w:numId w:val="1"/>
        </w:numPr>
      </w:pPr>
      <w:r>
        <w:t>Terrorist Propaganda: Generating content that promotes acts of terrorism or incites violence.</w:t>
      </w:r>
    </w:p>
    <w:p w14:paraId="2C002A5C" w14:textId="77777777" w:rsidR="00CE52F8" w:rsidRPr="00715F78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Fraudulent Suggestions or Information</w:t>
      </w:r>
      <w:r>
        <w:rPr>
          <w:i/>
          <w:iCs/>
          <w:lang w:val="en-US"/>
        </w:rPr>
        <w:t xml:space="preserve"> collection approaches</w:t>
      </w:r>
      <w:r w:rsidRPr="005F138E">
        <w:rPr>
          <w:i/>
          <w:iCs/>
          <w:lang w:val="en-US"/>
        </w:rPr>
        <w:t>:</w:t>
      </w:r>
      <w:r w:rsidRPr="005F138E">
        <w:rPr>
          <w:lang w:val="en-US"/>
        </w:rPr>
        <w:t xml:space="preserve"> Generating content that supports or encourages fraudulent activities, potentially harming users.</w:t>
      </w:r>
    </w:p>
    <w:p w14:paraId="1D65E377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Scam Support: Providing content that facilitates phishing or fraudulent schemes.</w:t>
      </w:r>
    </w:p>
    <w:p w14:paraId="68D4101D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Counterfeit Product Promotion: Generating content that endorses counterfeit goods or illegal services.</w:t>
      </w:r>
    </w:p>
    <w:p w14:paraId="2A7B181B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lastRenderedPageBreak/>
        <w:t>Investment Scams: Offering financial advice that leads to investment scams or financial losses.</w:t>
      </w:r>
    </w:p>
    <w:p w14:paraId="4F58890B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Collecting information fraudulently from the customer using social engineering</w:t>
      </w:r>
    </w:p>
    <w:p w14:paraId="128E3E8B" w14:textId="77777777" w:rsidR="00CE52F8" w:rsidRPr="00A82857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Manipulative or Persuasive Content:</w:t>
      </w:r>
      <w:r w:rsidRPr="005F138E">
        <w:rPr>
          <w:lang w:val="en-US"/>
        </w:rPr>
        <w:t xml:space="preserve"> Creation of content designed to manipulate emotions, beliefs, or behaviors for unethical purposes.</w:t>
      </w:r>
    </w:p>
    <w:p w14:paraId="76022246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Political Manipulation: Generating politically biased content to influence elections or public opinion.</w:t>
      </w:r>
    </w:p>
    <w:p w14:paraId="4AE9D815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Emotional Manipulation: Creating content designed to exploit emotions for unethical purposes (e.g., convincing someone to self-harm).</w:t>
      </w:r>
    </w:p>
    <w:p w14:paraId="081372D3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Cognitive manipulation: Influencing someone to buy or get involved in something which otherwise they would not.</w:t>
      </w:r>
    </w:p>
    <w:p w14:paraId="6D28D048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 xml:space="preserve">Persuading Unethical </w:t>
      </w:r>
      <w:proofErr w:type="spellStart"/>
      <w:r>
        <w:t>Behavior</w:t>
      </w:r>
      <w:proofErr w:type="spellEnd"/>
      <w:r>
        <w:t>: Generating content encouraging illegal or harmful actions.</w:t>
      </w:r>
    </w:p>
    <w:p w14:paraId="1702C954" w14:textId="77777777" w:rsidR="00BE47F0" w:rsidRPr="005F138E" w:rsidRDefault="00BE47F0" w:rsidP="00181379">
      <w:pPr>
        <w:ind w:left="2160"/>
      </w:pPr>
    </w:p>
    <w:p w14:paraId="76143005" w14:textId="77777777" w:rsidR="005F138E" w:rsidRPr="005F138E" w:rsidRDefault="005F138E" w:rsidP="005F138E">
      <w:pPr>
        <w:numPr>
          <w:ilvl w:val="0"/>
          <w:numId w:val="1"/>
        </w:numPr>
      </w:pPr>
      <w:r w:rsidRPr="005F138E">
        <w:rPr>
          <w:b/>
          <w:bCs/>
          <w:lang w:val="en-US"/>
        </w:rPr>
        <w:t>2. Context Risks</w:t>
      </w:r>
    </w:p>
    <w:p w14:paraId="7F832CCB" w14:textId="77777777" w:rsidR="005F138E" w:rsidRPr="002E52B4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Unethical Use:</w:t>
      </w:r>
      <w:r w:rsidRPr="005F138E">
        <w:rPr>
          <w:lang w:val="en-US"/>
        </w:rPr>
        <w:t xml:space="preserve"> Application of large language models in ways that violate ethical standards or societal norms, leading to harm.</w:t>
      </w:r>
    </w:p>
    <w:p w14:paraId="5C10F657" w14:textId="6524189B" w:rsidR="002E52B4" w:rsidRDefault="002E52B4" w:rsidP="002E52B4">
      <w:pPr>
        <w:pStyle w:val="ListParagraph"/>
        <w:numPr>
          <w:ilvl w:val="2"/>
          <w:numId w:val="1"/>
        </w:numPr>
      </w:pPr>
      <w:r>
        <w:t>Large language models used to create deceptive or fraudulent content.</w:t>
      </w:r>
    </w:p>
    <w:p w14:paraId="11C747F7" w14:textId="34D0D3A4" w:rsidR="002E52B4" w:rsidRDefault="002E52B4" w:rsidP="002E52B4">
      <w:pPr>
        <w:pStyle w:val="ListParagraph"/>
        <w:numPr>
          <w:ilvl w:val="2"/>
          <w:numId w:val="1"/>
        </w:numPr>
      </w:pPr>
      <w:r>
        <w:t>Generating content that violates ethical norms, such as hate speech or harassment.</w:t>
      </w:r>
    </w:p>
    <w:p w14:paraId="3E263D78" w14:textId="75EF8BC6" w:rsidR="002E52B4" w:rsidRPr="005F138E" w:rsidRDefault="002E52B4" w:rsidP="002E52B4">
      <w:pPr>
        <w:pStyle w:val="ListParagraph"/>
        <w:numPr>
          <w:ilvl w:val="2"/>
          <w:numId w:val="1"/>
        </w:numPr>
      </w:pPr>
      <w:r>
        <w:t>Manipulating public opinion through deceptive language model-generated messages.</w:t>
      </w:r>
    </w:p>
    <w:p w14:paraId="665A7296" w14:textId="77777777" w:rsidR="005F138E" w:rsidRPr="002E52B4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Unfair Performance/Capability Distribution:</w:t>
      </w:r>
      <w:r w:rsidRPr="005F138E">
        <w:rPr>
          <w:lang w:val="en-US"/>
        </w:rPr>
        <w:t xml:space="preserve"> Unequal access to and benefit from the capabilities of large language models, exacerbating societal disparities.</w:t>
      </w:r>
    </w:p>
    <w:p w14:paraId="2B8FC95E" w14:textId="6611BE99" w:rsidR="002E52B4" w:rsidRDefault="002E52B4" w:rsidP="002E52B4">
      <w:pPr>
        <w:pStyle w:val="ListParagraph"/>
        <w:numPr>
          <w:ilvl w:val="2"/>
          <w:numId w:val="1"/>
        </w:numPr>
      </w:pPr>
      <w:r>
        <w:t>Limited access to advanced language models for marginalized communities.</w:t>
      </w:r>
    </w:p>
    <w:p w14:paraId="462CE2B4" w14:textId="51C9E7A5" w:rsidR="002E52B4" w:rsidRDefault="002E52B4" w:rsidP="002E52B4">
      <w:pPr>
        <w:pStyle w:val="ListParagraph"/>
        <w:numPr>
          <w:ilvl w:val="2"/>
          <w:numId w:val="1"/>
        </w:numPr>
      </w:pPr>
      <w:r>
        <w:t>Unequal distribution of resources and knowledge required to leverage language models.</w:t>
      </w:r>
    </w:p>
    <w:p w14:paraId="7275C83D" w14:textId="03200345" w:rsidR="002E52B4" w:rsidRPr="005F138E" w:rsidRDefault="002E52B4" w:rsidP="002E52B4">
      <w:pPr>
        <w:pStyle w:val="ListParagraph"/>
        <w:numPr>
          <w:ilvl w:val="2"/>
          <w:numId w:val="1"/>
        </w:numPr>
      </w:pPr>
      <w:r>
        <w:t>Economic barriers preventing certain groups from benefiting from language model capabilities.</w:t>
      </w:r>
    </w:p>
    <w:p w14:paraId="36EAD4A9" w14:textId="77777777" w:rsidR="005F138E" w:rsidRPr="002E52B4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Influence Operations to Manipulate People:</w:t>
      </w:r>
      <w:r w:rsidRPr="005F138E">
        <w:rPr>
          <w:lang w:val="en-US"/>
        </w:rPr>
        <w:t xml:space="preserve"> Deliberate efforts to use language models to manipulate opinions, beliefs, or behaviors for malicious purposes.</w:t>
      </w:r>
    </w:p>
    <w:p w14:paraId="522E469F" w14:textId="444E954E" w:rsidR="002E52B4" w:rsidRDefault="002E52B4" w:rsidP="002E52B4">
      <w:pPr>
        <w:pStyle w:val="ListParagraph"/>
        <w:numPr>
          <w:ilvl w:val="2"/>
          <w:numId w:val="1"/>
        </w:numPr>
      </w:pPr>
      <w:r>
        <w:t>Malicious actors using language models to create persuasive propaganda.</w:t>
      </w:r>
    </w:p>
    <w:p w14:paraId="54581036" w14:textId="15C2B91D" w:rsidR="002E52B4" w:rsidRDefault="002E52B4" w:rsidP="002E52B4">
      <w:pPr>
        <w:pStyle w:val="ListParagraph"/>
        <w:numPr>
          <w:ilvl w:val="2"/>
          <w:numId w:val="1"/>
        </w:numPr>
      </w:pPr>
      <w:r>
        <w:t>Deliberate efforts to exploit vulnerabilities in language models for social engineering.</w:t>
      </w:r>
    </w:p>
    <w:p w14:paraId="2F7878A4" w14:textId="2369E516" w:rsidR="002E52B4" w:rsidRPr="005F138E" w:rsidRDefault="002E52B4" w:rsidP="002E52B4">
      <w:pPr>
        <w:pStyle w:val="ListParagraph"/>
        <w:numPr>
          <w:ilvl w:val="2"/>
          <w:numId w:val="1"/>
        </w:numPr>
      </w:pPr>
      <w:r>
        <w:t>Coordinated disinformation campaigns using language model-generated content.</w:t>
      </w:r>
    </w:p>
    <w:p w14:paraId="69ED2E02" w14:textId="77777777" w:rsidR="005F138E" w:rsidRPr="005F138E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Overreliance or Automation Bias:</w:t>
      </w:r>
      <w:r w:rsidRPr="005F138E">
        <w:rPr>
          <w:lang w:val="en-US"/>
        </w:rPr>
        <w:t xml:space="preserve"> Blind reliance on automated decision-making without proper human oversight, leading to biased or flawed outcomes.</w:t>
      </w:r>
    </w:p>
    <w:p w14:paraId="57C8A537" w14:textId="0F362857" w:rsidR="00D30E52" w:rsidRDefault="00D30E52" w:rsidP="00D30E52">
      <w:pPr>
        <w:pStyle w:val="ListParagraph"/>
        <w:numPr>
          <w:ilvl w:val="2"/>
          <w:numId w:val="1"/>
        </w:numPr>
      </w:pPr>
      <w:r>
        <w:t>Blindly trusting language model-generated decisions without human oversight.</w:t>
      </w:r>
    </w:p>
    <w:p w14:paraId="47771602" w14:textId="2BB64814" w:rsidR="00D30E52" w:rsidRDefault="00D30E52" w:rsidP="00D30E52">
      <w:pPr>
        <w:pStyle w:val="ListParagraph"/>
        <w:numPr>
          <w:ilvl w:val="2"/>
          <w:numId w:val="1"/>
        </w:numPr>
      </w:pPr>
      <w:r>
        <w:lastRenderedPageBreak/>
        <w:t>Failure to question or verify outputs, assuming the model is infallible.</w:t>
      </w:r>
    </w:p>
    <w:p w14:paraId="7D08DB0E" w14:textId="757677B1" w:rsidR="00D30E52" w:rsidRPr="00D30E52" w:rsidRDefault="00D30E52" w:rsidP="00D30E52">
      <w:pPr>
        <w:pStyle w:val="ListParagraph"/>
        <w:numPr>
          <w:ilvl w:val="2"/>
          <w:numId w:val="1"/>
        </w:numPr>
      </w:pPr>
      <w:r>
        <w:t>Automated decision-making processes ignoring critical contextual factors.</w:t>
      </w:r>
    </w:p>
    <w:p w14:paraId="4B0B0208" w14:textId="64968212" w:rsidR="005F138E" w:rsidRPr="00D30E52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Exploitative Data Sourcing and Enrichment:</w:t>
      </w:r>
      <w:r w:rsidRPr="005F138E">
        <w:rPr>
          <w:lang w:val="en-US"/>
        </w:rPr>
        <w:t xml:space="preserve"> Unethical collection or utilization of data to train models, potentially exploiting </w:t>
      </w:r>
      <w:proofErr w:type="gramStart"/>
      <w:r w:rsidRPr="005F138E">
        <w:rPr>
          <w:lang w:val="en-US"/>
        </w:rPr>
        <w:t>individuals</w:t>
      </w:r>
      <w:proofErr w:type="gramEnd"/>
      <w:r w:rsidRPr="005F138E">
        <w:rPr>
          <w:lang w:val="en-US"/>
        </w:rPr>
        <w:t xml:space="preserve"> or groups.</w:t>
      </w:r>
    </w:p>
    <w:p w14:paraId="37C4EC12" w14:textId="75CB04C3" w:rsidR="00D30E52" w:rsidRDefault="00D30E52" w:rsidP="00D30E52">
      <w:pPr>
        <w:pStyle w:val="ListParagraph"/>
        <w:numPr>
          <w:ilvl w:val="2"/>
          <w:numId w:val="1"/>
        </w:numPr>
      </w:pPr>
      <w:r>
        <w:t>Unethical collection of data without informed consent.</w:t>
      </w:r>
    </w:p>
    <w:p w14:paraId="18A130EE" w14:textId="0882966B" w:rsidR="00D30E52" w:rsidRDefault="00D30E52" w:rsidP="00D30E52">
      <w:pPr>
        <w:pStyle w:val="ListParagraph"/>
        <w:numPr>
          <w:ilvl w:val="2"/>
          <w:numId w:val="1"/>
        </w:numPr>
      </w:pPr>
      <w:r>
        <w:t>Using sensitive or private data to fine-tune models without proper safeguards.</w:t>
      </w:r>
    </w:p>
    <w:p w14:paraId="4F7AA0D2" w14:textId="5394EBDC" w:rsidR="00D30E52" w:rsidRPr="005F138E" w:rsidRDefault="00D30E52" w:rsidP="00D30E52">
      <w:pPr>
        <w:pStyle w:val="ListParagraph"/>
        <w:numPr>
          <w:ilvl w:val="2"/>
          <w:numId w:val="1"/>
        </w:numPr>
      </w:pPr>
      <w:r>
        <w:t>Data enrichment without appropriate data anonymization, exposing individuals to privacy risks.</w:t>
      </w:r>
    </w:p>
    <w:p w14:paraId="0059B7B0" w14:textId="77777777" w:rsidR="005F138E" w:rsidRPr="008516F7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False Representation of Performance:</w:t>
      </w:r>
      <w:r w:rsidRPr="005F138E">
        <w:rPr>
          <w:lang w:val="en-US"/>
        </w:rPr>
        <w:t xml:space="preserve"> Misleading claims about the capabilities or reliability of language models, leading to misguided expectations.</w:t>
      </w:r>
    </w:p>
    <w:p w14:paraId="3F611A8C" w14:textId="63E798E9" w:rsidR="008516F7" w:rsidRDefault="008516F7" w:rsidP="008516F7">
      <w:pPr>
        <w:pStyle w:val="ListParagraph"/>
        <w:numPr>
          <w:ilvl w:val="2"/>
          <w:numId w:val="1"/>
        </w:numPr>
      </w:pPr>
      <w:r>
        <w:t>Misleading Advertising: Developers or vendors making exaggerated or false claims in their marketing materials.</w:t>
      </w:r>
    </w:p>
    <w:p w14:paraId="0B4452D7" w14:textId="50AEFB32" w:rsidR="008516F7" w:rsidRDefault="008516F7" w:rsidP="008516F7">
      <w:pPr>
        <w:pStyle w:val="ListParagraph"/>
        <w:numPr>
          <w:ilvl w:val="2"/>
          <w:numId w:val="1"/>
        </w:numPr>
      </w:pPr>
      <w:r>
        <w:t>Overconfidence in Language Models: Users assuming language models are infallible and relying on them for critical tasks without proper validation.</w:t>
      </w:r>
    </w:p>
    <w:p w14:paraId="572ABDBF" w14:textId="69F3FFF3" w:rsidR="008516F7" w:rsidRDefault="008516F7" w:rsidP="008516F7">
      <w:pPr>
        <w:pStyle w:val="ListParagraph"/>
        <w:numPr>
          <w:ilvl w:val="2"/>
          <w:numId w:val="1"/>
        </w:numPr>
      </w:pPr>
      <w:r>
        <w:t>Failure to Address Limitations: Not clearly communicating the limitations and potential biases of language models.</w:t>
      </w:r>
    </w:p>
    <w:p w14:paraId="0CE8990E" w14:textId="77777777" w:rsidR="005F138E" w:rsidRPr="008516F7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Lack of Disclosure of Automation/LLMs Use:</w:t>
      </w:r>
      <w:r w:rsidRPr="005F138E">
        <w:rPr>
          <w:lang w:val="en-US"/>
        </w:rPr>
        <w:t xml:space="preserve"> Failure to transparently communicate when automation or language models are used, impacting user awareness and consent.</w:t>
      </w:r>
    </w:p>
    <w:p w14:paraId="36F56F41" w14:textId="4AC3362E" w:rsidR="008516F7" w:rsidRDefault="008516F7" w:rsidP="008516F7">
      <w:pPr>
        <w:pStyle w:val="ListParagraph"/>
        <w:numPr>
          <w:ilvl w:val="2"/>
          <w:numId w:val="1"/>
        </w:numPr>
      </w:pPr>
      <w:r>
        <w:t>Hidden Automation: Organizations automating customer service without disclosing the involvement of language models or chatbots.</w:t>
      </w:r>
    </w:p>
    <w:p w14:paraId="00B9D434" w14:textId="3E026E15" w:rsidR="008516F7" w:rsidRDefault="008516F7" w:rsidP="008516F7">
      <w:pPr>
        <w:pStyle w:val="ListParagraph"/>
        <w:numPr>
          <w:ilvl w:val="2"/>
          <w:numId w:val="1"/>
        </w:numPr>
      </w:pPr>
      <w:r>
        <w:t>Opaque Decision-Making: Failing to inform users when important decisions (e.g., hiring, loan approvals) involve automated processes.</w:t>
      </w:r>
    </w:p>
    <w:p w14:paraId="740E7C38" w14:textId="7E4600A1" w:rsidR="008516F7" w:rsidRDefault="008516F7" w:rsidP="008516F7">
      <w:pPr>
        <w:pStyle w:val="ListParagraph"/>
        <w:numPr>
          <w:ilvl w:val="2"/>
          <w:numId w:val="1"/>
        </w:numPr>
      </w:pPr>
      <w:r>
        <w:t>Misleading User Interactions: Creating chatbots that simulate human responses without indicating they are automated.</w:t>
      </w:r>
    </w:p>
    <w:p w14:paraId="2FDB8BE7" w14:textId="77777777" w:rsidR="00A82857" w:rsidRPr="005F138E" w:rsidRDefault="00A82857" w:rsidP="00A82857">
      <w:pPr>
        <w:ind w:left="2160"/>
      </w:pPr>
    </w:p>
    <w:p w14:paraId="2CA0114C" w14:textId="5CCF9750" w:rsidR="005F138E" w:rsidRPr="005F138E" w:rsidRDefault="00CE52F8" w:rsidP="005F138E">
      <w:pPr>
        <w:numPr>
          <w:ilvl w:val="0"/>
          <w:numId w:val="1"/>
        </w:numPr>
      </w:pPr>
      <w:r>
        <w:rPr>
          <w:b/>
          <w:bCs/>
          <w:lang w:val="en-US"/>
        </w:rPr>
        <w:t>3</w:t>
      </w:r>
      <w:r w:rsidR="005F138E" w:rsidRPr="005F138E">
        <w:rPr>
          <w:b/>
          <w:bCs/>
          <w:lang w:val="en-US"/>
        </w:rPr>
        <w:t>. Trust Risks</w:t>
      </w:r>
    </w:p>
    <w:p w14:paraId="13C46B5A" w14:textId="77777777" w:rsidR="005F138E" w:rsidRPr="009A1095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Lack of Accountability:</w:t>
      </w:r>
      <w:r w:rsidRPr="005F138E">
        <w:rPr>
          <w:lang w:val="en-US"/>
        </w:rPr>
        <w:t xml:space="preserve"> Insufficient mechanisms for holding developers, users, or platforms accountable for the consequences of language model outputs.</w:t>
      </w:r>
    </w:p>
    <w:p w14:paraId="10BD34EE" w14:textId="37BBE732" w:rsidR="009A1095" w:rsidRDefault="009A1095" w:rsidP="009A1095">
      <w:pPr>
        <w:pStyle w:val="ListParagraph"/>
        <w:numPr>
          <w:ilvl w:val="2"/>
          <w:numId w:val="1"/>
        </w:numPr>
      </w:pPr>
      <w:r>
        <w:t>Ambiguous Responsibility: Unclear lines of responsibility between developers, users, and platform operators.</w:t>
      </w:r>
    </w:p>
    <w:p w14:paraId="45A44A8E" w14:textId="3EA12DA6" w:rsidR="009A1095" w:rsidRDefault="009A1095" w:rsidP="009A1095">
      <w:pPr>
        <w:pStyle w:val="ListParagraph"/>
        <w:numPr>
          <w:ilvl w:val="2"/>
          <w:numId w:val="1"/>
        </w:numPr>
      </w:pPr>
      <w:r>
        <w:t>Legal Gaps: Legal systems not equipped to address harms caused by language model outputs.</w:t>
      </w:r>
    </w:p>
    <w:p w14:paraId="4ACCF6FD" w14:textId="486113E5" w:rsidR="009A1095" w:rsidRDefault="009A1095" w:rsidP="009A1095">
      <w:pPr>
        <w:pStyle w:val="ListParagraph"/>
        <w:numPr>
          <w:ilvl w:val="2"/>
          <w:numId w:val="1"/>
        </w:numPr>
      </w:pPr>
      <w:r>
        <w:t>No Enforcement Mechanisms: Lack of mechanisms to enforce consequences for misuse.</w:t>
      </w:r>
    </w:p>
    <w:p w14:paraId="71570DE5" w14:textId="77777777" w:rsidR="005F138E" w:rsidRPr="008C403A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 xml:space="preserve">Inadequate </w:t>
      </w:r>
      <w:proofErr w:type="spellStart"/>
      <w:r w:rsidRPr="005F138E">
        <w:rPr>
          <w:i/>
          <w:iCs/>
          <w:lang w:val="en-US"/>
        </w:rPr>
        <w:t>Explainability</w:t>
      </w:r>
      <w:proofErr w:type="spellEnd"/>
      <w:r w:rsidRPr="005F138E">
        <w:rPr>
          <w:i/>
          <w:iCs/>
          <w:lang w:val="en-US"/>
        </w:rPr>
        <w:t>:</w:t>
      </w:r>
      <w:r w:rsidRPr="005F138E">
        <w:rPr>
          <w:lang w:val="en-US"/>
        </w:rPr>
        <w:t xml:space="preserve"> Lack of transparency in how language models reach conclusions, making it difficult to comprehend the decision-making process.</w:t>
      </w:r>
    </w:p>
    <w:p w14:paraId="117A859B" w14:textId="7E64FC4F" w:rsidR="008C403A" w:rsidRDefault="008C403A" w:rsidP="008C403A">
      <w:pPr>
        <w:pStyle w:val="ListParagraph"/>
        <w:numPr>
          <w:ilvl w:val="2"/>
          <w:numId w:val="1"/>
        </w:numPr>
      </w:pPr>
      <w:r>
        <w:t>Black-Box Outputs: Language models producing results without clear explanations, making it hard to verify their reliability.</w:t>
      </w:r>
    </w:p>
    <w:p w14:paraId="246449BA" w14:textId="03305C63" w:rsidR="008C403A" w:rsidRDefault="008C403A" w:rsidP="008C403A">
      <w:pPr>
        <w:pStyle w:val="ListParagraph"/>
        <w:numPr>
          <w:ilvl w:val="2"/>
          <w:numId w:val="1"/>
        </w:numPr>
      </w:pPr>
      <w:r>
        <w:lastRenderedPageBreak/>
        <w:t>Unexplained Decisions: Failing to provide reasoning behind a language model's output, especially in critical applications like healthcare or law.</w:t>
      </w:r>
    </w:p>
    <w:p w14:paraId="3A66B6AB" w14:textId="7691A49A" w:rsidR="008C403A" w:rsidRPr="005F138E" w:rsidRDefault="008C403A" w:rsidP="008C403A">
      <w:pPr>
        <w:pStyle w:val="ListParagraph"/>
        <w:numPr>
          <w:ilvl w:val="2"/>
          <w:numId w:val="1"/>
        </w:numPr>
      </w:pPr>
      <w:r>
        <w:t>Lack of Transparency: Not disclosing the decision-making process, data sources, or bias mitigation methods used in model development.</w:t>
      </w:r>
    </w:p>
    <w:p w14:paraId="33BCFEDB" w14:textId="77777777" w:rsidR="005F138E" w:rsidRPr="00FD287D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Violation of Personal Integrity:</w:t>
      </w:r>
      <w:r w:rsidRPr="005F138E">
        <w:rPr>
          <w:lang w:val="en-US"/>
        </w:rPr>
        <w:t xml:space="preserve"> Generation of content that intrudes on personal privacy or compromises individual dignity.</w:t>
      </w:r>
    </w:p>
    <w:p w14:paraId="66364F48" w14:textId="7FA41741" w:rsidR="00FD287D" w:rsidRDefault="00FD287D" w:rsidP="00FD287D">
      <w:pPr>
        <w:pStyle w:val="ListParagraph"/>
        <w:numPr>
          <w:ilvl w:val="2"/>
          <w:numId w:val="1"/>
        </w:numPr>
      </w:pPr>
      <w:r>
        <w:t>Unintended generation of offensive or harmful content during fine-tuning or usage of language models.</w:t>
      </w:r>
    </w:p>
    <w:p w14:paraId="4C8C799D" w14:textId="50FC71BC" w:rsidR="00FD287D" w:rsidRDefault="00FD287D" w:rsidP="00FD287D">
      <w:pPr>
        <w:pStyle w:val="ListParagraph"/>
        <w:numPr>
          <w:ilvl w:val="2"/>
          <w:numId w:val="1"/>
        </w:numPr>
      </w:pPr>
      <w:r>
        <w:t>Inappropriate or biased responses generated due to biased training data.</w:t>
      </w:r>
    </w:p>
    <w:p w14:paraId="44226190" w14:textId="3A906842" w:rsidR="00FD287D" w:rsidRDefault="00FD287D" w:rsidP="00FD287D">
      <w:pPr>
        <w:pStyle w:val="ListParagraph"/>
        <w:numPr>
          <w:ilvl w:val="2"/>
          <w:numId w:val="1"/>
        </w:numPr>
      </w:pPr>
      <w:r>
        <w:t>Personal information leakage through generated content.</w:t>
      </w:r>
    </w:p>
    <w:p w14:paraId="7489EA5A" w14:textId="77777777" w:rsidR="005F138E" w:rsidRPr="00FD287D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Misappropriation or Exploitation of Data/Information:</w:t>
      </w:r>
      <w:r w:rsidRPr="005F138E">
        <w:rPr>
          <w:lang w:val="en-US"/>
        </w:rPr>
        <w:t xml:space="preserve"> Unauthorized use or misuse of data, potentially leading to harm or privacy violations.</w:t>
      </w:r>
    </w:p>
    <w:p w14:paraId="461449D0" w14:textId="716C15DB" w:rsidR="00FD287D" w:rsidRDefault="00FD287D" w:rsidP="00FD287D">
      <w:pPr>
        <w:pStyle w:val="ListParagraph"/>
        <w:numPr>
          <w:ilvl w:val="2"/>
          <w:numId w:val="1"/>
        </w:numPr>
      </w:pPr>
      <w:r>
        <w:t>Unauthorized access to databases containing sensitive data used for model fine-tuning.</w:t>
      </w:r>
    </w:p>
    <w:p w14:paraId="13608DA0" w14:textId="5A8F59BC" w:rsidR="00FD287D" w:rsidRDefault="00FD287D" w:rsidP="00FD287D">
      <w:pPr>
        <w:pStyle w:val="ListParagraph"/>
        <w:numPr>
          <w:ilvl w:val="2"/>
          <w:numId w:val="1"/>
        </w:numPr>
      </w:pPr>
      <w:r>
        <w:t>Sharing confidential information generated by language models without user consent.</w:t>
      </w:r>
    </w:p>
    <w:p w14:paraId="1F882C32" w14:textId="330E2251" w:rsidR="00FD287D" w:rsidRPr="005F138E" w:rsidRDefault="00FD287D" w:rsidP="00FD287D">
      <w:pPr>
        <w:pStyle w:val="ListParagraph"/>
        <w:numPr>
          <w:ilvl w:val="2"/>
          <w:numId w:val="1"/>
        </w:numPr>
      </w:pPr>
      <w:r>
        <w:t xml:space="preserve">Unintended exposure of proprietary data </w:t>
      </w:r>
      <w:proofErr w:type="gramStart"/>
      <w:r>
        <w:t>through the use of</w:t>
      </w:r>
      <w:proofErr w:type="gramEnd"/>
      <w:r>
        <w:t xml:space="preserve"> language models.</w:t>
      </w:r>
    </w:p>
    <w:p w14:paraId="69F073E2" w14:textId="77777777" w:rsidR="005F138E" w:rsidRPr="006E2139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Exposure to Intellectual Property:</w:t>
      </w:r>
      <w:r w:rsidRPr="005F138E">
        <w:rPr>
          <w:lang w:val="en-US"/>
        </w:rPr>
        <w:t xml:space="preserve"> Risks of infringing on intellectual property rights through unauthorized use or generation of protected content.</w:t>
      </w:r>
    </w:p>
    <w:p w14:paraId="3BCF0574" w14:textId="112CA315" w:rsidR="006E2139" w:rsidRDefault="006E2139" w:rsidP="006E2139">
      <w:pPr>
        <w:pStyle w:val="ListParagraph"/>
        <w:numPr>
          <w:ilvl w:val="2"/>
          <w:numId w:val="1"/>
        </w:numPr>
      </w:pPr>
      <w:r>
        <w:t>Generating copyrighted content without proper attribution or permission.</w:t>
      </w:r>
    </w:p>
    <w:p w14:paraId="3AD93A47" w14:textId="4AD0452D" w:rsidR="0014496E" w:rsidRDefault="0014496E" w:rsidP="0014496E">
      <w:pPr>
        <w:pStyle w:val="ListParagraph"/>
        <w:numPr>
          <w:ilvl w:val="2"/>
          <w:numId w:val="1"/>
        </w:numPr>
      </w:pPr>
      <w:r>
        <w:t>Using copyrighted content for training or fine-tuning of the model</w:t>
      </w:r>
    </w:p>
    <w:p w14:paraId="1011130D" w14:textId="7E91CFAE" w:rsidR="006E2139" w:rsidRDefault="006E2139" w:rsidP="0014496E">
      <w:pPr>
        <w:pStyle w:val="ListParagraph"/>
        <w:numPr>
          <w:ilvl w:val="2"/>
          <w:numId w:val="1"/>
        </w:numPr>
      </w:pPr>
      <w:r>
        <w:t>Incorporating text or media protected by trademarks or patents into generated content.</w:t>
      </w:r>
    </w:p>
    <w:p w14:paraId="7A14A060" w14:textId="59A3DE3E" w:rsidR="006E2139" w:rsidRDefault="006E2139" w:rsidP="0014496E">
      <w:pPr>
        <w:pStyle w:val="ListParagraph"/>
        <w:numPr>
          <w:ilvl w:val="2"/>
          <w:numId w:val="1"/>
        </w:numPr>
      </w:pPr>
      <w:r>
        <w:t>Unauthorized adaptation of existing intellectual property in the fine-tuning process.</w:t>
      </w:r>
    </w:p>
    <w:p w14:paraId="489A823D" w14:textId="77777777" w:rsidR="005F138E" w:rsidRPr="006E2139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Safety Exposure:</w:t>
      </w:r>
      <w:r w:rsidRPr="005F138E">
        <w:rPr>
          <w:lang w:val="en-US"/>
        </w:rPr>
        <w:t xml:space="preserve"> Instances where the use of language models poses risks to user safety or public well-being.</w:t>
      </w:r>
    </w:p>
    <w:p w14:paraId="1591F51A" w14:textId="6D9E4CE9" w:rsidR="006E2139" w:rsidRDefault="006E2139" w:rsidP="006E2139">
      <w:pPr>
        <w:pStyle w:val="ListParagraph"/>
        <w:numPr>
          <w:ilvl w:val="2"/>
          <w:numId w:val="1"/>
        </w:numPr>
      </w:pPr>
      <w:r>
        <w:t>Language models generating harmful or dangerous instructions or suggestions.</w:t>
      </w:r>
    </w:p>
    <w:p w14:paraId="1B74985A" w14:textId="6CF98605" w:rsidR="006E2139" w:rsidRDefault="006E2139" w:rsidP="006E2139">
      <w:pPr>
        <w:pStyle w:val="ListParagraph"/>
        <w:numPr>
          <w:ilvl w:val="2"/>
          <w:numId w:val="1"/>
        </w:numPr>
      </w:pPr>
      <w:r>
        <w:t>Misinterpretation of input leading to unintended consequences, such as misinformation or harmful advice.</w:t>
      </w:r>
    </w:p>
    <w:p w14:paraId="6305671F" w14:textId="3B9765ED" w:rsidR="006E2139" w:rsidRDefault="006E2139" w:rsidP="006E2139">
      <w:pPr>
        <w:pStyle w:val="ListParagraph"/>
        <w:numPr>
          <w:ilvl w:val="2"/>
          <w:numId w:val="1"/>
        </w:numPr>
      </w:pPr>
      <w:r>
        <w:t>Generating content that promotes self-harm or encourages illegal activities.</w:t>
      </w:r>
    </w:p>
    <w:p w14:paraId="6A832F88" w14:textId="77777777" w:rsidR="005F138E" w:rsidRPr="00D06D23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Security Threats:</w:t>
      </w:r>
      <w:r w:rsidRPr="005F138E">
        <w:rPr>
          <w:lang w:val="en-US"/>
        </w:rPr>
        <w:t xml:space="preserve"> Vulnerabilities in language models that can be exploited for malicious purposes, leading to security risks.</w:t>
      </w:r>
    </w:p>
    <w:p w14:paraId="1E7148BB" w14:textId="1B4DC664" w:rsidR="00D06D23" w:rsidRDefault="00D06D23" w:rsidP="00D06D23">
      <w:pPr>
        <w:pStyle w:val="ListParagraph"/>
        <w:numPr>
          <w:ilvl w:val="2"/>
          <w:numId w:val="1"/>
        </w:numPr>
      </w:pPr>
      <w:r>
        <w:t>Exploiting model vulnerabilities to inject malicious code into generated content.</w:t>
      </w:r>
    </w:p>
    <w:p w14:paraId="7AFFE959" w14:textId="46789736" w:rsidR="00D06D23" w:rsidRDefault="00D06D23" w:rsidP="00D06D23">
      <w:pPr>
        <w:pStyle w:val="ListParagraph"/>
        <w:numPr>
          <w:ilvl w:val="2"/>
          <w:numId w:val="1"/>
        </w:numPr>
      </w:pPr>
      <w:r>
        <w:t>Using language models to craft convincing phishing or social engineering attacks.</w:t>
      </w:r>
    </w:p>
    <w:p w14:paraId="46A7FD1C" w14:textId="26AC990F" w:rsidR="00D06D23" w:rsidRDefault="00D06D23" w:rsidP="00D06D23">
      <w:pPr>
        <w:pStyle w:val="ListParagraph"/>
        <w:numPr>
          <w:ilvl w:val="2"/>
          <w:numId w:val="1"/>
        </w:numPr>
      </w:pPr>
      <w:r>
        <w:t>Leveraging models to bypass security measures through generated text, like password cracking.</w:t>
      </w:r>
    </w:p>
    <w:p w14:paraId="09946EF4" w14:textId="3D7CBA76" w:rsidR="00D06D23" w:rsidRDefault="00D06D23" w:rsidP="00D06D23">
      <w:pPr>
        <w:numPr>
          <w:ilvl w:val="2"/>
          <w:numId w:val="1"/>
        </w:numPr>
      </w:pPr>
      <w:r>
        <w:t xml:space="preserve">Backdoor attack vectors from the source language </w:t>
      </w:r>
      <w:r w:rsidR="001A6D1A">
        <w:t>models.</w:t>
      </w:r>
    </w:p>
    <w:p w14:paraId="0F4BB56D" w14:textId="7833916F" w:rsidR="00D06D23" w:rsidRPr="005F138E" w:rsidRDefault="001A6D1A" w:rsidP="00D06D23">
      <w:pPr>
        <w:numPr>
          <w:ilvl w:val="2"/>
          <w:numId w:val="1"/>
        </w:numPr>
      </w:pPr>
      <w:r>
        <w:lastRenderedPageBreak/>
        <w:t xml:space="preserve">Lack of adversarial robustness resulting in language models </w:t>
      </w:r>
      <w:r w:rsidR="006E2139">
        <w:t>revealing private information in the data or misrepresenting the outcomes.</w:t>
      </w:r>
    </w:p>
    <w:p w14:paraId="45C35849" w14:textId="77777777" w:rsidR="005F138E" w:rsidRPr="00BD5174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Privacy Infringement:</w:t>
      </w:r>
      <w:r w:rsidRPr="005F138E">
        <w:rPr>
          <w:lang w:val="en-US"/>
        </w:rPr>
        <w:t xml:space="preserve"> Unauthorized access or use of personal information, violating user privacy.</w:t>
      </w:r>
    </w:p>
    <w:p w14:paraId="7406F700" w14:textId="10AB390F" w:rsidR="00BD5174" w:rsidRDefault="00BD5174" w:rsidP="00BD5174">
      <w:pPr>
        <w:pStyle w:val="ListParagraph"/>
        <w:numPr>
          <w:ilvl w:val="2"/>
          <w:numId w:val="1"/>
        </w:numPr>
      </w:pPr>
      <w:r>
        <w:t>Unauthorized access to personal data in the training corpus or during model usage.</w:t>
      </w:r>
    </w:p>
    <w:p w14:paraId="4A3EBE59" w14:textId="13B89BA4" w:rsidR="00BD5174" w:rsidRDefault="00BD5174" w:rsidP="00BD5174">
      <w:pPr>
        <w:pStyle w:val="ListParagraph"/>
        <w:numPr>
          <w:ilvl w:val="2"/>
          <w:numId w:val="1"/>
        </w:numPr>
      </w:pPr>
      <w:r>
        <w:t>Generating content that reveals private information about individuals.</w:t>
      </w:r>
    </w:p>
    <w:p w14:paraId="6D085738" w14:textId="4ADACBC6" w:rsidR="00BD5174" w:rsidRPr="005F138E" w:rsidRDefault="00BD5174" w:rsidP="00BD5174">
      <w:pPr>
        <w:pStyle w:val="ListParagraph"/>
        <w:numPr>
          <w:ilvl w:val="2"/>
          <w:numId w:val="1"/>
        </w:numPr>
      </w:pPr>
      <w:r>
        <w:t>User data being used for purposes other than those explicitly stated in privacy policies.</w:t>
      </w:r>
    </w:p>
    <w:p w14:paraId="721EC73A" w14:textId="71FC36FE" w:rsidR="005F138E" w:rsidRPr="00B1425D" w:rsidRDefault="005F138E" w:rsidP="005F138E">
      <w:pPr>
        <w:numPr>
          <w:ilvl w:val="1"/>
          <w:numId w:val="1"/>
        </w:numPr>
      </w:pPr>
      <w:r w:rsidRPr="005F138E">
        <w:rPr>
          <w:i/>
          <w:iCs/>
          <w:lang w:val="en-US"/>
        </w:rPr>
        <w:t>Insufficient Safeguards:</w:t>
      </w:r>
      <w:r w:rsidRPr="005F138E">
        <w:rPr>
          <w:lang w:val="en-US"/>
        </w:rPr>
        <w:t xml:space="preserve"> Lack of effective measures to prevent misuse or unintended consequences associated with language models</w:t>
      </w:r>
      <w:r w:rsidR="00B1425D">
        <w:rPr>
          <w:lang w:val="en-US"/>
        </w:rPr>
        <w:t xml:space="preserve">. </w:t>
      </w:r>
    </w:p>
    <w:p w14:paraId="3A38AB39" w14:textId="0402E55A" w:rsidR="00B1425D" w:rsidRDefault="00B1425D" w:rsidP="00B1425D">
      <w:pPr>
        <w:pStyle w:val="ListParagraph"/>
        <w:numPr>
          <w:ilvl w:val="2"/>
          <w:numId w:val="1"/>
        </w:numPr>
      </w:pPr>
      <w:r>
        <w:t>Failure to implement robust content filtering mechanisms, resulting in harmful or inappropriate outputs.</w:t>
      </w:r>
    </w:p>
    <w:p w14:paraId="2B0D84F9" w14:textId="7E255627" w:rsidR="00B1425D" w:rsidRDefault="00B1425D" w:rsidP="00B1425D">
      <w:pPr>
        <w:pStyle w:val="ListParagraph"/>
        <w:numPr>
          <w:ilvl w:val="2"/>
          <w:numId w:val="1"/>
        </w:numPr>
      </w:pPr>
      <w:r>
        <w:t>Insufficient monitoring of model usage, leading to delayed response to misuse.</w:t>
      </w:r>
    </w:p>
    <w:p w14:paraId="40B30113" w14:textId="247D3E21" w:rsidR="00B1425D" w:rsidRDefault="00B1425D" w:rsidP="00BD5174">
      <w:pPr>
        <w:pStyle w:val="ListParagraph"/>
        <w:numPr>
          <w:ilvl w:val="2"/>
          <w:numId w:val="1"/>
        </w:numPr>
      </w:pPr>
      <w:r>
        <w:t>Lack of transparency and accountability in the development and deployment of language models, making it difficult to address unintended consequences.</w:t>
      </w:r>
    </w:p>
    <w:p w14:paraId="6ECCF2A6" w14:textId="088928A6" w:rsidR="00CE52F8" w:rsidRPr="005F138E" w:rsidRDefault="00CE52F8" w:rsidP="00CE52F8">
      <w:pPr>
        <w:numPr>
          <w:ilvl w:val="0"/>
          <w:numId w:val="1"/>
        </w:numPr>
      </w:pPr>
      <w:r>
        <w:rPr>
          <w:b/>
          <w:bCs/>
          <w:lang w:val="en-US"/>
        </w:rPr>
        <w:t>4</w:t>
      </w:r>
      <w:r w:rsidRPr="005F138E">
        <w:rPr>
          <w:b/>
          <w:bCs/>
          <w:lang w:val="en-US"/>
        </w:rPr>
        <w:t>. Societal Impact and Sustainability Risks:</w:t>
      </w:r>
    </w:p>
    <w:p w14:paraId="4785C0EB" w14:textId="77777777" w:rsidR="00CE52F8" w:rsidRPr="00435CBE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Environmental Damage:</w:t>
      </w:r>
      <w:r w:rsidRPr="005F138E">
        <w:rPr>
          <w:lang w:val="en-US"/>
        </w:rPr>
        <w:t xml:space="preserve"> Excessive energy consumption in training and deploying large language models contributing to carbon footprint and environmental harm.</w:t>
      </w:r>
    </w:p>
    <w:p w14:paraId="7146BF86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 xml:space="preserve"> Training and deploying large language models on energy-intensive hardware and data </w:t>
      </w:r>
      <w:proofErr w:type="spellStart"/>
      <w:r>
        <w:t>centers</w:t>
      </w:r>
      <w:proofErr w:type="spellEnd"/>
      <w:r>
        <w:t>.</w:t>
      </w:r>
    </w:p>
    <w:p w14:paraId="422E74CF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Widespread use of large language models without considering energy-efficient alternatives.</w:t>
      </w:r>
    </w:p>
    <w:p w14:paraId="0B44103B" w14:textId="77777777" w:rsidR="00CE52F8" w:rsidRPr="005F138E" w:rsidRDefault="00CE52F8" w:rsidP="00CE52F8">
      <w:pPr>
        <w:pStyle w:val="ListParagraph"/>
        <w:numPr>
          <w:ilvl w:val="2"/>
          <w:numId w:val="1"/>
        </w:numPr>
      </w:pPr>
      <w:r>
        <w:t>Continual model updates and retraining processes without optimizing energy consumption.</w:t>
      </w:r>
    </w:p>
    <w:p w14:paraId="4D2F518B" w14:textId="77777777" w:rsidR="00CE52F8" w:rsidRPr="00F80B3F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Inequality or Precarity:</w:t>
      </w:r>
      <w:r w:rsidRPr="005F138E">
        <w:rPr>
          <w:lang w:val="en-US"/>
        </w:rPr>
        <w:t xml:space="preserve"> Reinforcement of existing social inequalities or economic disparities through biased outputs or concentration of benefits.</w:t>
      </w:r>
    </w:p>
    <w:p w14:paraId="2B581E7C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Language models trained on biased or limited datasets, reinforcing existing inequalities.</w:t>
      </w:r>
    </w:p>
    <w:p w14:paraId="6E963E7B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Concentration of language model benefits in tech-savvy or resource-rich populations.</w:t>
      </w:r>
    </w:p>
    <w:p w14:paraId="14E7E0CF" w14:textId="77777777" w:rsidR="00CE52F8" w:rsidRPr="005F138E" w:rsidRDefault="00CE52F8" w:rsidP="00CE52F8">
      <w:pPr>
        <w:pStyle w:val="ListParagraph"/>
        <w:numPr>
          <w:ilvl w:val="2"/>
          <w:numId w:val="1"/>
        </w:numPr>
      </w:pPr>
      <w:r>
        <w:t>Automated content generation displacing jobs in content creation industries, particularly impacting vulnerable workers.</w:t>
      </w:r>
    </w:p>
    <w:p w14:paraId="1EA81CE0" w14:textId="77777777" w:rsidR="00CE52F8" w:rsidRPr="00F80B3F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Undermine Creative Economies:</w:t>
      </w:r>
      <w:r w:rsidRPr="005F138E">
        <w:rPr>
          <w:lang w:val="en-US"/>
        </w:rPr>
        <w:t xml:space="preserve"> Potential displacement of creative industries or professions by automated content generation, impacting employment and economic sustainability.</w:t>
      </w:r>
    </w:p>
    <w:p w14:paraId="32686F47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Automated content generation replacing human writers, affecting livelihoods in journalism, content creation, and marketing.</w:t>
      </w:r>
    </w:p>
    <w:p w14:paraId="6B81CF95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High-quality content generation by language models reducing the demand for creative professionals.</w:t>
      </w:r>
    </w:p>
    <w:p w14:paraId="6E056A55" w14:textId="77777777" w:rsidR="00CE52F8" w:rsidRPr="005F138E" w:rsidRDefault="00CE52F8" w:rsidP="00CE52F8">
      <w:pPr>
        <w:pStyle w:val="ListParagraph"/>
        <w:numPr>
          <w:ilvl w:val="2"/>
          <w:numId w:val="1"/>
        </w:numPr>
      </w:pPr>
      <w:r>
        <w:lastRenderedPageBreak/>
        <w:t>Reduced economic sustainability in creative industries due to automated content competition.</w:t>
      </w:r>
    </w:p>
    <w:p w14:paraId="60CD2B99" w14:textId="77777777" w:rsidR="00CE52F8" w:rsidRPr="00F80B3F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Unfair Representation or Stereotypes:</w:t>
      </w:r>
      <w:r w:rsidRPr="005F138E">
        <w:rPr>
          <w:lang w:val="en-US"/>
        </w:rPr>
        <w:t xml:space="preserve"> Amplification of stereotypes and biased portrayals of individuals or groups, reinforcing societal prejudices.</w:t>
      </w:r>
    </w:p>
    <w:p w14:paraId="3A0E7C00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Biased training data reinforcing stereotypes and biases present in the source material.</w:t>
      </w:r>
    </w:p>
    <w:p w14:paraId="58B7E9A9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Lack of diversity in the development and validation of language models leading to skewed outputs.</w:t>
      </w:r>
    </w:p>
    <w:p w14:paraId="228BD42F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Implicit biases in language model algorithms producing biased portrayals.</w:t>
      </w:r>
    </w:p>
    <w:p w14:paraId="6957D61B" w14:textId="77777777" w:rsidR="00CE52F8" w:rsidRPr="00BE47F0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Discrimination or Bias:</w:t>
      </w:r>
      <w:r w:rsidRPr="005F138E">
        <w:rPr>
          <w:lang w:val="en-US"/>
        </w:rPr>
        <w:t xml:space="preserve"> Systemic biases leading to discrimination against certain demographics, exacerbating social inequities.</w:t>
      </w:r>
    </w:p>
    <w:p w14:paraId="69BDAB23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Historical biases present in training data propagating into language model outputs.</w:t>
      </w:r>
    </w:p>
    <w:p w14:paraId="2C5B5C0C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Lack of bias detection and mitigation strategies during model development.</w:t>
      </w:r>
    </w:p>
    <w:p w14:paraId="47E6F547" w14:textId="77777777" w:rsidR="00CE52F8" w:rsidRPr="005F138E" w:rsidRDefault="00CE52F8" w:rsidP="00CE52F8">
      <w:pPr>
        <w:pStyle w:val="ListParagraph"/>
        <w:numPr>
          <w:ilvl w:val="2"/>
          <w:numId w:val="1"/>
        </w:numPr>
      </w:pPr>
      <w:r>
        <w:t>Discriminatory outcomes due to biased decision-making processes.</w:t>
      </w:r>
    </w:p>
    <w:p w14:paraId="025C7220" w14:textId="77777777" w:rsidR="00CE52F8" w:rsidRPr="00BE47F0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Defamation:</w:t>
      </w:r>
      <w:r w:rsidRPr="005F138E">
        <w:rPr>
          <w:lang w:val="en-US"/>
        </w:rPr>
        <w:t xml:space="preserve"> Risk of generating content that harms the reputation of individuals or organizations without proper justification.</w:t>
      </w:r>
    </w:p>
    <w:p w14:paraId="2F92D41F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Language models generating false or damaging information about individuals or organizations.</w:t>
      </w:r>
    </w:p>
    <w:p w14:paraId="2EE08055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Misinterpretation of ambiguous text leading to unwarranted defamation.</w:t>
      </w:r>
    </w:p>
    <w:p w14:paraId="75A809E7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Failure to fact-check generated content before publication.</w:t>
      </w:r>
    </w:p>
    <w:p w14:paraId="4A90D8A1" w14:textId="77777777" w:rsidR="00CE52F8" w:rsidRPr="00BE47F0" w:rsidRDefault="00CE52F8" w:rsidP="00CE52F8">
      <w:pPr>
        <w:numPr>
          <w:ilvl w:val="1"/>
          <w:numId w:val="1"/>
        </w:numPr>
      </w:pPr>
      <w:r w:rsidRPr="005F138E">
        <w:rPr>
          <w:i/>
          <w:iCs/>
          <w:lang w:val="en-US"/>
        </w:rPr>
        <w:t>Pollution of the Information Ecosystem:</w:t>
      </w:r>
      <w:r w:rsidRPr="005F138E">
        <w:rPr>
          <w:lang w:val="en-US"/>
        </w:rPr>
        <w:t xml:space="preserve"> Contribution to an environment where false or misleading information proliferates, affecting public discourse.</w:t>
      </w:r>
    </w:p>
    <w:p w14:paraId="31D3801E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Language models generating and disseminating false or misleading information.</w:t>
      </w:r>
    </w:p>
    <w:p w14:paraId="19E6BA65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Automated bots leveraging language models to spread disinformation.</w:t>
      </w:r>
    </w:p>
    <w:p w14:paraId="438970B6" w14:textId="77777777" w:rsidR="00CE52F8" w:rsidRDefault="00CE52F8" w:rsidP="00CE52F8">
      <w:pPr>
        <w:pStyle w:val="ListParagraph"/>
        <w:numPr>
          <w:ilvl w:val="2"/>
          <w:numId w:val="1"/>
        </w:numPr>
      </w:pPr>
      <w:r>
        <w:t>Difficulty in distinguishing between factual and fabricated content generated by language models.</w:t>
      </w:r>
    </w:p>
    <w:p w14:paraId="3B6715A5" w14:textId="77777777" w:rsidR="00B21E46" w:rsidRDefault="00B21E46" w:rsidP="00B21E46"/>
    <w:sectPr w:rsidR="00B21E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1E7EF4"/>
    <w:multiLevelType w:val="hybridMultilevel"/>
    <w:tmpl w:val="767CDBDC"/>
    <w:lvl w:ilvl="0" w:tplc="3FF048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7A687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AF8D2D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B92B51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6FABD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B4C9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6EC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41658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3207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403526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NjAzMzcwtzAzMjBQ0lEKTi0uzszPAykwrgUAG/EFyCwAAAA="/>
  </w:docVars>
  <w:rsids>
    <w:rsidRoot w:val="005F138E"/>
    <w:rsid w:val="000D4114"/>
    <w:rsid w:val="0014496E"/>
    <w:rsid w:val="00181379"/>
    <w:rsid w:val="001A4D31"/>
    <w:rsid w:val="001A6D1A"/>
    <w:rsid w:val="002E52B4"/>
    <w:rsid w:val="00345C8C"/>
    <w:rsid w:val="00395479"/>
    <w:rsid w:val="00435CBE"/>
    <w:rsid w:val="00591A77"/>
    <w:rsid w:val="005F1009"/>
    <w:rsid w:val="005F138E"/>
    <w:rsid w:val="006E2139"/>
    <w:rsid w:val="00715F78"/>
    <w:rsid w:val="007313F5"/>
    <w:rsid w:val="00851375"/>
    <w:rsid w:val="008516F7"/>
    <w:rsid w:val="008C403A"/>
    <w:rsid w:val="009A1095"/>
    <w:rsid w:val="00A82857"/>
    <w:rsid w:val="00B1425D"/>
    <w:rsid w:val="00B21E46"/>
    <w:rsid w:val="00BC7ACE"/>
    <w:rsid w:val="00BD5174"/>
    <w:rsid w:val="00BE47F0"/>
    <w:rsid w:val="00CE52F8"/>
    <w:rsid w:val="00D06D23"/>
    <w:rsid w:val="00D30E52"/>
    <w:rsid w:val="00D34DA3"/>
    <w:rsid w:val="00DD34DE"/>
    <w:rsid w:val="00E03C5C"/>
    <w:rsid w:val="00F80B3F"/>
    <w:rsid w:val="00FD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1C83AF"/>
  <w15:chartTrackingRefBased/>
  <w15:docId w15:val="{774674FA-DBC6-4DBF-8BEF-DD39D2DC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3C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8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140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83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25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028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27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39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63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1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6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556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63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104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494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82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499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93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70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94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9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76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59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35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01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90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1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4965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99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03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03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30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88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06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26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2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1604</Words>
  <Characters>11337</Characters>
  <Application>Microsoft Office Word</Application>
  <DocSecurity>0</DocSecurity>
  <Lines>234</Lines>
  <Paragraphs>127</Paragraphs>
  <ScaleCrop>false</ScaleCrop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dar Narayanan</dc:creator>
  <cp:keywords/>
  <dc:description/>
  <cp:lastModifiedBy>Sundar Narayanan</cp:lastModifiedBy>
  <cp:revision>32</cp:revision>
  <dcterms:created xsi:type="dcterms:W3CDTF">2023-12-06T10:04:00Z</dcterms:created>
  <dcterms:modified xsi:type="dcterms:W3CDTF">2023-12-0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9ff1a0-ae34-45f6-87e3-df6b780756b9</vt:lpwstr>
  </property>
</Properties>
</file>